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C0FB08" w14:textId="77777777" w:rsidR="005B3569" w:rsidRPr="00A2092E" w:rsidRDefault="005B3569" w:rsidP="005B3569">
      <w:pPr>
        <w:jc w:val="center"/>
        <w:rPr>
          <w:rFonts w:ascii="Times New Roman" w:hAnsi="Times New Roman" w:cs="Times New Roman"/>
          <w:b/>
        </w:rPr>
      </w:pPr>
      <w:r w:rsidRPr="00A2092E">
        <w:rPr>
          <w:rFonts w:ascii="Times New Roman" w:hAnsi="Times New Roman" w:cs="Times New Roman"/>
          <w:b/>
        </w:rPr>
        <w:t>CỘNG H</w:t>
      </w:r>
      <w:r w:rsidR="00E478FA" w:rsidRPr="00A2092E">
        <w:rPr>
          <w:rFonts w:ascii="Times New Roman" w:hAnsi="Times New Roman" w:cs="Times New Roman"/>
          <w:b/>
        </w:rPr>
        <w:t>ÒA</w:t>
      </w:r>
      <w:r w:rsidRPr="00A2092E">
        <w:rPr>
          <w:rFonts w:ascii="Times New Roman" w:hAnsi="Times New Roman" w:cs="Times New Roman"/>
          <w:b/>
        </w:rPr>
        <w:t xml:space="preserve"> XÃ HỘI CHỦ NGHĨA VIỆT NAM</w:t>
      </w:r>
    </w:p>
    <w:p w14:paraId="1C6B24AB" w14:textId="77777777" w:rsidR="005B3569" w:rsidRPr="00A2092E" w:rsidRDefault="005B3569" w:rsidP="005B3569">
      <w:pPr>
        <w:jc w:val="center"/>
        <w:rPr>
          <w:rFonts w:ascii="Times New Roman" w:hAnsi="Times New Roman" w:cs="Times New Roman"/>
          <w:b/>
          <w:u w:val="single"/>
        </w:rPr>
      </w:pPr>
      <w:r w:rsidRPr="00A2092E">
        <w:rPr>
          <w:rFonts w:ascii="Times New Roman" w:hAnsi="Times New Roman" w:cs="Times New Roman"/>
          <w:b/>
          <w:u w:val="single"/>
        </w:rPr>
        <w:t xml:space="preserve">Độc lập </w:t>
      </w:r>
      <w:r w:rsidR="0031397A" w:rsidRPr="00A2092E">
        <w:rPr>
          <w:rFonts w:ascii="Times New Roman" w:hAnsi="Times New Roman" w:cs="Times New Roman"/>
          <w:b/>
          <w:u w:val="single"/>
        </w:rPr>
        <w:t>–</w:t>
      </w:r>
      <w:r w:rsidRPr="00A2092E">
        <w:rPr>
          <w:rFonts w:ascii="Times New Roman" w:hAnsi="Times New Roman" w:cs="Times New Roman"/>
          <w:b/>
          <w:u w:val="single"/>
        </w:rPr>
        <w:t xml:space="preserve"> Tự do </w:t>
      </w:r>
      <w:r w:rsidR="0031397A" w:rsidRPr="00A2092E">
        <w:rPr>
          <w:rFonts w:ascii="Times New Roman" w:hAnsi="Times New Roman" w:cs="Times New Roman"/>
          <w:b/>
          <w:u w:val="single"/>
        </w:rPr>
        <w:t>–</w:t>
      </w:r>
      <w:r w:rsidRPr="00A2092E">
        <w:rPr>
          <w:rFonts w:ascii="Times New Roman" w:hAnsi="Times New Roman" w:cs="Times New Roman"/>
          <w:b/>
          <w:u w:val="single"/>
        </w:rPr>
        <w:t xml:space="preserve"> Hạnh phúc</w:t>
      </w:r>
    </w:p>
    <w:p w14:paraId="556A87E4" w14:textId="77777777" w:rsidR="00BD7547" w:rsidRPr="00124E5C" w:rsidRDefault="00BD7547" w:rsidP="005B3569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72EC1283" w14:textId="77777777" w:rsidR="00462A45" w:rsidRPr="006F3784" w:rsidRDefault="00462A45" w:rsidP="000855FB">
      <w:pPr>
        <w:ind w:left="180"/>
        <w:rPr>
          <w:rFonts w:ascii="Times New Roman" w:hAnsi="Times New Roman" w:cs="Times New Roman"/>
          <w:sz w:val="16"/>
          <w:szCs w:val="16"/>
        </w:rPr>
      </w:pPr>
    </w:p>
    <w:p w14:paraId="658F1FE0" w14:textId="2BD918F2" w:rsidR="00BD7547" w:rsidRDefault="00BD7547" w:rsidP="00BD7547">
      <w:pPr>
        <w:jc w:val="center"/>
        <w:rPr>
          <w:rFonts w:ascii="Times New Roman" w:hAnsi="Times New Roman" w:cs="Times New Roman"/>
          <w:b/>
          <w:bCs/>
          <w:sz w:val="32"/>
        </w:rPr>
      </w:pPr>
      <w:r w:rsidRPr="00462A45">
        <w:rPr>
          <w:rFonts w:ascii="Times New Roman" w:hAnsi="Times New Roman" w:cs="Times New Roman"/>
          <w:b/>
          <w:bCs/>
          <w:sz w:val="32"/>
        </w:rPr>
        <w:t xml:space="preserve">ĐƠN </w:t>
      </w:r>
      <w:r w:rsidR="000524ED">
        <w:rPr>
          <w:rFonts w:ascii="Times New Roman" w:hAnsi="Times New Roman" w:cs="Times New Roman"/>
          <w:b/>
          <w:bCs/>
          <w:sz w:val="32"/>
        </w:rPr>
        <w:t xml:space="preserve">ĐỀ </w:t>
      </w:r>
      <w:r w:rsidR="001C0894">
        <w:rPr>
          <w:rFonts w:ascii="Times New Roman" w:hAnsi="Times New Roman" w:cs="Times New Roman"/>
          <w:b/>
          <w:bCs/>
          <w:sz w:val="32"/>
        </w:rPr>
        <w:t>NGHỊ ĐIỀU CHỈNH ĐIỂM</w:t>
      </w:r>
    </w:p>
    <w:p w14:paraId="3EC6D0FB" w14:textId="77777777" w:rsidR="00462A45" w:rsidRPr="000855FB" w:rsidRDefault="00462A45" w:rsidP="00BD7547">
      <w:pPr>
        <w:jc w:val="center"/>
        <w:rPr>
          <w:rFonts w:ascii="Times New Roman" w:hAnsi="Times New Roman" w:cs="Times New Roman"/>
          <w:b/>
          <w:bCs/>
          <w:sz w:val="8"/>
          <w:szCs w:val="8"/>
        </w:rPr>
      </w:pPr>
    </w:p>
    <w:p w14:paraId="6C4C09A5" w14:textId="77777777" w:rsidR="00BD7547" w:rsidRPr="00BD7547" w:rsidRDefault="00BD7547" w:rsidP="00BD7547">
      <w:pPr>
        <w:jc w:val="center"/>
        <w:rPr>
          <w:rFonts w:ascii="Times New Roman" w:hAnsi="Times New Roman" w:cs="Times New Roman"/>
        </w:rPr>
      </w:pPr>
    </w:p>
    <w:p w14:paraId="3AE33B74" w14:textId="3CF51BDF" w:rsidR="001C0894" w:rsidRPr="006F4D90" w:rsidRDefault="00BD7547" w:rsidP="006F4D90">
      <w:pPr>
        <w:tabs>
          <w:tab w:val="right" w:leader="dot" w:pos="7920"/>
        </w:tabs>
        <w:spacing w:line="360" w:lineRule="auto"/>
        <w:jc w:val="center"/>
        <w:rPr>
          <w:rFonts w:ascii="Times New Roman" w:hAnsi="Times New Roman" w:cs="Times New Roman"/>
          <w:b/>
          <w:sz w:val="10"/>
          <w:szCs w:val="10"/>
        </w:rPr>
      </w:pPr>
      <w:r w:rsidRPr="006F4D90">
        <w:rPr>
          <w:rFonts w:ascii="Times New Roman" w:hAnsi="Times New Roman" w:cs="Times New Roman"/>
          <w:u w:val="single"/>
        </w:rPr>
        <w:t>Kính gửi</w:t>
      </w:r>
      <w:r w:rsidRPr="006F4D90">
        <w:rPr>
          <w:rFonts w:ascii="Times New Roman" w:hAnsi="Times New Roman" w:cs="Times New Roman"/>
        </w:rPr>
        <w:t>:</w:t>
      </w:r>
      <w:r w:rsidR="005B3569" w:rsidRPr="006F4D90">
        <w:rPr>
          <w:rFonts w:ascii="Times New Roman" w:hAnsi="Times New Roman" w:cs="Times New Roman"/>
          <w:b/>
        </w:rPr>
        <w:t xml:space="preserve">  </w:t>
      </w:r>
      <w:r w:rsidR="006F4D90" w:rsidRPr="006F4D90">
        <w:rPr>
          <w:rFonts w:ascii="Times New Roman" w:hAnsi="Times New Roman" w:cs="Times New Roman"/>
          <w:b/>
          <w:szCs w:val="24"/>
        </w:rPr>
        <w:t>Trường Đại học Hoa Sen</w:t>
      </w:r>
      <w:bookmarkStart w:id="0" w:name="_GoBack"/>
      <w:bookmarkEnd w:id="0"/>
    </w:p>
    <w:p w14:paraId="6DCFF8D5" w14:textId="77777777" w:rsidR="005A3EDD" w:rsidRDefault="005A3EDD" w:rsidP="005A3EDD">
      <w:pPr>
        <w:tabs>
          <w:tab w:val="right" w:leader="dot" w:pos="5400"/>
          <w:tab w:val="right" w:leader="dot" w:pos="7380"/>
          <w:tab w:val="right" w:leader="dot" w:pos="9630"/>
        </w:tabs>
        <w:spacing w:before="120" w:line="360" w:lineRule="auto"/>
        <w:rPr>
          <w:rFonts w:ascii="Times New Roman" w:hAnsi="Times New Roman" w:cs="Times New Roman"/>
        </w:rPr>
      </w:pPr>
    </w:p>
    <w:p w14:paraId="5E89E5AF" w14:textId="77777777" w:rsidR="00BD7547" w:rsidRPr="00BD7547" w:rsidRDefault="00BD7547" w:rsidP="005A3EDD">
      <w:pPr>
        <w:tabs>
          <w:tab w:val="right" w:leader="dot" w:pos="5400"/>
          <w:tab w:val="right" w:leader="dot" w:pos="7380"/>
          <w:tab w:val="right" w:leader="dot" w:pos="9630"/>
        </w:tabs>
        <w:spacing w:before="120" w:line="360" w:lineRule="auto"/>
        <w:rPr>
          <w:rFonts w:ascii="Times New Roman" w:hAnsi="Times New Roman" w:cs="Times New Roman"/>
        </w:rPr>
      </w:pPr>
      <w:r w:rsidRPr="00BD7547">
        <w:rPr>
          <w:rFonts w:ascii="Times New Roman" w:hAnsi="Times New Roman" w:cs="Times New Roman"/>
        </w:rPr>
        <w:t>Tôi tên:</w:t>
      </w:r>
      <w:r>
        <w:rPr>
          <w:rFonts w:ascii="Times New Roman" w:hAnsi="Times New Roman" w:cs="Times New Roman"/>
        </w:rPr>
        <w:t xml:space="preserve"> 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MSSV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Lớp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</w:p>
    <w:p w14:paraId="6B3D5066" w14:textId="77777777" w:rsidR="000855FB" w:rsidRPr="00BD7547" w:rsidRDefault="000855FB" w:rsidP="005A3EDD">
      <w:pPr>
        <w:tabs>
          <w:tab w:val="right" w:leader="dot" w:pos="5400"/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Điện thoại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</w:rPr>
        <w:t>Email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2A42537D" w14:textId="22A967DF" w:rsidR="005B3569" w:rsidRDefault="005B3569" w:rsidP="00AA3A87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BD7547" w:rsidRPr="00BD7547">
        <w:rPr>
          <w:rFonts w:ascii="Times New Roman" w:hAnsi="Times New Roman" w:cs="Times New Roman"/>
        </w:rPr>
        <w:t xml:space="preserve">ôi làm đơn này </w:t>
      </w:r>
      <w:r w:rsidR="000524ED">
        <w:rPr>
          <w:rFonts w:ascii="Times New Roman" w:hAnsi="Times New Roman" w:cs="Times New Roman"/>
        </w:rPr>
        <w:t>đề nghị</w:t>
      </w:r>
      <w:r w:rsidR="00BD7547" w:rsidRPr="00BD7547">
        <w:rPr>
          <w:rFonts w:ascii="Times New Roman" w:hAnsi="Times New Roman" w:cs="Times New Roman"/>
        </w:rPr>
        <w:t xml:space="preserve"> được </w:t>
      </w:r>
      <w:r w:rsidR="001C0894">
        <w:rPr>
          <w:rFonts w:ascii="Times New Roman" w:hAnsi="Times New Roman" w:cs="Times New Roman"/>
        </w:rPr>
        <w:t xml:space="preserve">điều chỉnh điểm </w:t>
      </w:r>
      <w:r w:rsidR="00BD7547" w:rsidRPr="00BD7547">
        <w:rPr>
          <w:rFonts w:ascii="Times New Roman" w:hAnsi="Times New Roman" w:cs="Times New Roman"/>
        </w:rPr>
        <w:t>môn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="00462A45" w:rsidRPr="00BD7547">
        <w:rPr>
          <w:rFonts w:ascii="Times New Roman" w:hAnsi="Times New Roman" w:cs="Times New Roman"/>
        </w:rPr>
        <w:t xml:space="preserve"> </w:t>
      </w:r>
    </w:p>
    <w:p w14:paraId="4D89B4C1" w14:textId="77777777" w:rsidR="004127E4" w:rsidRDefault="00BD7547" w:rsidP="005A3EDD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BD7547">
        <w:rPr>
          <w:rFonts w:ascii="Times New Roman" w:hAnsi="Times New Roman" w:cs="Times New Roman"/>
        </w:rPr>
        <w:t xml:space="preserve">của </w:t>
      </w:r>
      <w:r w:rsidR="00AA3A87">
        <w:rPr>
          <w:rFonts w:ascii="Times New Roman" w:hAnsi="Times New Roman" w:cs="Times New Roman"/>
        </w:rPr>
        <w:t>g</w:t>
      </w:r>
      <w:r w:rsidR="00964BDF">
        <w:rPr>
          <w:rFonts w:ascii="Times New Roman" w:hAnsi="Times New Roman" w:cs="Times New Roman"/>
        </w:rPr>
        <w:t>iảng viên</w:t>
      </w:r>
      <w:r w:rsidRPr="00BD7547">
        <w:rPr>
          <w:rFonts w:ascii="Times New Roman" w:hAnsi="Times New Roman" w:cs="Times New Roman"/>
        </w:rPr>
        <w:t>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="00356727">
        <w:rPr>
          <w:rFonts w:ascii="Times New Roman" w:hAnsi="Times New Roman" w:cs="Times New Roman"/>
          <w:szCs w:val="24"/>
        </w:rPr>
        <w:t>nhóm</w:t>
      </w:r>
      <w:r w:rsidR="00DD2191">
        <w:rPr>
          <w:rFonts w:ascii="Times New Roman" w:hAnsi="Times New Roman" w:cs="Times New Roman"/>
          <w:szCs w:val="24"/>
        </w:rPr>
        <w:t xml:space="preserve"> lớp</w:t>
      </w:r>
      <w:r w:rsidR="004127E4">
        <w:rPr>
          <w:rFonts w:ascii="Times New Roman" w:hAnsi="Times New Roman" w:cs="Times New Roman"/>
          <w:szCs w:val="24"/>
        </w:rPr>
        <w:t>:</w:t>
      </w:r>
      <w:r w:rsidR="000855FB" w:rsidRPr="000855FB">
        <w:rPr>
          <w:rFonts w:ascii="Times New Roman" w:hAnsi="Times New Roman" w:cs="Times New Roman"/>
          <w:sz w:val="10"/>
          <w:szCs w:val="10"/>
        </w:rPr>
        <w:tab/>
      </w:r>
    </w:p>
    <w:p w14:paraId="3DFB644F" w14:textId="652B6238" w:rsidR="001C0894" w:rsidRDefault="00AA3A87" w:rsidP="001C0894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</w:rPr>
        <w:t xml:space="preserve"> </w:t>
      </w:r>
      <w:r w:rsidR="005B3569" w:rsidRPr="004127E4">
        <w:rPr>
          <w:rFonts w:ascii="Times New Roman" w:hAnsi="Times New Roman" w:cs="Times New Roman"/>
        </w:rPr>
        <w:t>học kỳ:</w:t>
      </w:r>
      <w:r w:rsidR="005B3569" w:rsidRPr="004127E4">
        <w:rPr>
          <w:rFonts w:ascii="Times New Roman" w:hAnsi="Times New Roman" w:cs="Times New Roman"/>
          <w:sz w:val="10"/>
          <w:szCs w:val="10"/>
        </w:rPr>
        <w:tab/>
      </w:r>
      <w:r w:rsidR="004127E4">
        <w:rPr>
          <w:rFonts w:ascii="Times New Roman" w:hAnsi="Times New Roman" w:cs="Times New Roman"/>
        </w:rPr>
        <w:t xml:space="preserve">Điểm </w:t>
      </w:r>
      <w:r w:rsidR="001C0894">
        <w:rPr>
          <w:rFonts w:ascii="Times New Roman" w:hAnsi="Times New Roman" w:cs="Times New Roman"/>
        </w:rPr>
        <w:t>cần điều chỉnh</w:t>
      </w:r>
      <w:r w:rsidR="004127E4">
        <w:rPr>
          <w:rFonts w:ascii="Times New Roman" w:hAnsi="Times New Roman" w:cs="Times New Roman"/>
        </w:rPr>
        <w:t>:</w:t>
      </w:r>
      <w:r w:rsidR="005B3569" w:rsidRPr="004127E4">
        <w:rPr>
          <w:rFonts w:ascii="Times New Roman" w:hAnsi="Times New Roman" w:cs="Times New Roman"/>
          <w:sz w:val="10"/>
          <w:szCs w:val="10"/>
        </w:rPr>
        <w:tab/>
      </w:r>
    </w:p>
    <w:p w14:paraId="4DA1DABC" w14:textId="266DB933" w:rsidR="00A431E1" w:rsidRPr="00A431E1" w:rsidRDefault="00A431E1" w:rsidP="00A431E1">
      <w:pPr>
        <w:tabs>
          <w:tab w:val="right" w:leader="dot" w:pos="7380"/>
          <w:tab w:val="right" w:leader="dot" w:pos="9630"/>
        </w:tabs>
        <w:spacing w:before="120" w:after="120" w:line="360" w:lineRule="auto"/>
        <w:rPr>
          <w:rFonts w:ascii="Times New Roman" w:hAnsi="Times New Roman" w:cs="Times New Roman"/>
          <w:sz w:val="10"/>
          <w:szCs w:val="10"/>
        </w:rPr>
      </w:pPr>
      <w:r w:rsidRPr="00A431E1">
        <w:rPr>
          <w:rFonts w:ascii="Times New Roman" w:hAnsi="Times New Roman" w:cs="Times New Roman"/>
          <w:sz w:val="10"/>
          <w:szCs w:val="10"/>
        </w:rPr>
        <w:tab/>
      </w:r>
      <w:r w:rsidRPr="00A431E1">
        <w:rPr>
          <w:rFonts w:ascii="Times New Roman" w:hAnsi="Times New Roman" w:cs="Times New Roman"/>
          <w:sz w:val="10"/>
          <w:szCs w:val="10"/>
        </w:rPr>
        <w:tab/>
      </w:r>
    </w:p>
    <w:p w14:paraId="07333E10" w14:textId="3033C88F" w:rsidR="00BD7547" w:rsidRPr="001C0894" w:rsidRDefault="001C0894" w:rsidP="001C0894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  <w:r w:rsidR="00BD7547" w:rsidRPr="00BD7547">
        <w:rPr>
          <w:rFonts w:ascii="Times New Roman" w:hAnsi="Times New Roman" w:cs="Times New Roman"/>
        </w:rPr>
        <w:t>ý</w:t>
      </w:r>
      <w:r w:rsidR="00BD7547">
        <w:rPr>
          <w:rFonts w:ascii="Times New Roman" w:hAnsi="Times New Roman" w:cs="Times New Roman"/>
        </w:rPr>
        <w:t xml:space="preserve"> do: </w:t>
      </w:r>
      <w:r w:rsidR="00BD7547" w:rsidRPr="00462A45">
        <w:rPr>
          <w:rFonts w:ascii="Times New Roman" w:hAnsi="Times New Roman" w:cs="Times New Roman"/>
          <w:sz w:val="10"/>
          <w:szCs w:val="10"/>
        </w:rPr>
        <w:tab/>
      </w:r>
      <w:r w:rsidR="00A431E1">
        <w:rPr>
          <w:rFonts w:ascii="Times New Roman" w:hAnsi="Times New Roman" w:cs="Times New Roman"/>
          <w:sz w:val="10"/>
          <w:szCs w:val="10"/>
        </w:rPr>
        <w:tab/>
      </w:r>
    </w:p>
    <w:p w14:paraId="53E09493" w14:textId="77777777" w:rsidR="00571D4A" w:rsidRPr="00BD7547" w:rsidRDefault="00571D4A" w:rsidP="005A3EDD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69B09E0C" w14:textId="2FF2F785" w:rsidR="005A3EDD" w:rsidRPr="001C0894" w:rsidRDefault="001C0894" w:rsidP="005A3EDD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1C0894">
        <w:rPr>
          <w:rFonts w:ascii="Times New Roman" w:hAnsi="Times New Roman" w:cs="Times New Roman"/>
          <w:sz w:val="26"/>
          <w:szCs w:val="26"/>
        </w:rPr>
        <w:t>Hồ sơ kèm theo</w:t>
      </w:r>
      <w:r w:rsidR="005A3EDD" w:rsidRPr="005429CE">
        <w:rPr>
          <w:rFonts w:ascii="Times New Roman" w:hAnsi="Times New Roman" w:cs="Times New Roman"/>
          <w:sz w:val="10"/>
          <w:szCs w:val="10"/>
        </w:rPr>
        <w:tab/>
      </w:r>
    </w:p>
    <w:p w14:paraId="37AC199D" w14:textId="77777777" w:rsidR="00BD7547" w:rsidRPr="00BD7547" w:rsidRDefault="00C14D48" w:rsidP="005A3E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ân trọng.</w:t>
      </w:r>
    </w:p>
    <w:p w14:paraId="605F5B0C" w14:textId="77777777" w:rsidR="00BD7547" w:rsidRPr="000855FB" w:rsidRDefault="00BD7547" w:rsidP="005A3EDD">
      <w:pPr>
        <w:rPr>
          <w:rFonts w:ascii="Times New Roman" w:hAnsi="Times New Roman" w:cs="Times New Roman"/>
          <w:sz w:val="8"/>
          <w:szCs w:val="8"/>
        </w:rPr>
      </w:pPr>
    </w:p>
    <w:p w14:paraId="4534D258" w14:textId="77777777" w:rsidR="0096172D" w:rsidRPr="0096172D" w:rsidRDefault="0096172D" w:rsidP="0096172D">
      <w:pPr>
        <w:tabs>
          <w:tab w:val="left" w:leader="dot" w:pos="7230"/>
          <w:tab w:val="left" w:leader="dot" w:pos="8222"/>
          <w:tab w:val="left" w:leader="dot" w:pos="9498"/>
        </w:tabs>
        <w:spacing w:line="312" w:lineRule="auto"/>
        <w:ind w:left="5245"/>
        <w:rPr>
          <w:rFonts w:ascii="Times New Roman" w:hAnsi="Times New Roman" w:cs="Times New Roman"/>
        </w:rPr>
      </w:pPr>
      <w:r w:rsidRPr="0096172D">
        <w:rPr>
          <w:rFonts w:ascii="Times New Roman" w:hAnsi="Times New Roman" w:cs="Times New Roman"/>
          <w:i/>
        </w:rPr>
        <w:t>TP.HCM, ngày</w:t>
      </w:r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>tháng</w:t>
      </w:r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>năm</w:t>
      </w:r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 xml:space="preserve"> </w:t>
      </w:r>
    </w:p>
    <w:p w14:paraId="167664E5" w14:textId="77777777" w:rsidR="00571D4A" w:rsidRPr="00184954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i/>
          <w:sz w:val="10"/>
          <w:szCs w:val="10"/>
        </w:rPr>
      </w:pPr>
    </w:p>
    <w:p w14:paraId="57096062" w14:textId="77777777" w:rsidR="00571D4A" w:rsidRPr="00571D4A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b/>
          <w:szCs w:val="24"/>
        </w:rPr>
      </w:pPr>
      <w:r w:rsidRPr="00571D4A">
        <w:rPr>
          <w:rFonts w:ascii="Times New Roman" w:hAnsi="Times New Roman" w:cs="Times New Roman"/>
          <w:i/>
          <w:szCs w:val="24"/>
        </w:rPr>
        <w:tab/>
      </w:r>
      <w:r w:rsidRPr="00571D4A">
        <w:rPr>
          <w:rFonts w:ascii="Times New Roman" w:hAnsi="Times New Roman" w:cs="Times New Roman"/>
          <w:b/>
          <w:szCs w:val="24"/>
        </w:rPr>
        <w:t>Người viết đơn</w:t>
      </w:r>
    </w:p>
    <w:p w14:paraId="1DC37C7A" w14:textId="77777777" w:rsidR="00571D4A" w:rsidRPr="00571D4A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i/>
          <w:szCs w:val="24"/>
        </w:rPr>
      </w:pPr>
      <w:r w:rsidRPr="00571D4A">
        <w:rPr>
          <w:rFonts w:ascii="Times New Roman" w:hAnsi="Times New Roman" w:cs="Times New Roman"/>
          <w:i/>
          <w:szCs w:val="24"/>
        </w:rPr>
        <w:tab/>
        <w:t>(ký và ghi rõ họ tên)</w:t>
      </w:r>
    </w:p>
    <w:p w14:paraId="6F8B04DF" w14:textId="77777777" w:rsidR="00431E31" w:rsidRDefault="00571D4A" w:rsidP="005A3EDD">
      <w:pPr>
        <w:tabs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  <w:r w:rsidRPr="00571D4A">
        <w:rPr>
          <w:rFonts w:ascii="Times New Roman" w:hAnsi="Times New Roman" w:cs="Times New Roman"/>
          <w:szCs w:val="24"/>
        </w:rPr>
        <w:tab/>
      </w:r>
    </w:p>
    <w:p w14:paraId="4346D3D3" w14:textId="77777777" w:rsidR="006F3784" w:rsidRPr="00571D4A" w:rsidRDefault="006F3784" w:rsidP="005A3EDD">
      <w:pPr>
        <w:tabs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</w:p>
    <w:p w14:paraId="0F392663" w14:textId="77777777" w:rsidR="00571D4A" w:rsidRPr="00571D4A" w:rsidRDefault="00571D4A" w:rsidP="005A3EDD">
      <w:pPr>
        <w:tabs>
          <w:tab w:val="center" w:pos="7020"/>
        </w:tabs>
        <w:jc w:val="both"/>
        <w:rPr>
          <w:sz w:val="10"/>
          <w:szCs w:val="10"/>
        </w:rPr>
      </w:pPr>
      <w:r w:rsidRPr="00571D4A">
        <w:rPr>
          <w:rFonts w:ascii="Times New Roman" w:hAnsi="Times New Roman" w:cs="Times New Roman"/>
          <w:sz w:val="10"/>
          <w:szCs w:val="10"/>
        </w:rPr>
        <w:tab/>
        <w:t>…………………………………………………………</w:t>
      </w:r>
    </w:p>
    <w:p w14:paraId="1E826A8D" w14:textId="77777777" w:rsidR="00964BDF" w:rsidRPr="00964BDF" w:rsidRDefault="00964BDF" w:rsidP="005A3EDD">
      <w:pPr>
        <w:tabs>
          <w:tab w:val="center" w:pos="1800"/>
          <w:tab w:val="center" w:pos="5760"/>
        </w:tabs>
        <w:rPr>
          <w:rFonts w:ascii="Times New Roman" w:hAnsi="Times New Roman" w:cs="Times New Roman"/>
          <w:b/>
          <w:bCs/>
          <w:sz w:val="4"/>
          <w:szCs w:val="4"/>
        </w:rPr>
      </w:pPr>
    </w:p>
    <w:p w14:paraId="0C3E5ABF" w14:textId="77777777" w:rsidR="00770ED9" w:rsidRDefault="00770ED9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4F2C1BB7" w14:textId="77777777" w:rsidR="00C60881" w:rsidRDefault="00C60881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6A301C83" w14:textId="77777777" w:rsidR="005A3EDD" w:rsidRDefault="005A3EDD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52C2B00B" w14:textId="77777777" w:rsidR="00AA3A87" w:rsidRDefault="00AA3A87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NHÀ TRƯỜNG</w:t>
      </w:r>
      <w:r w:rsidRPr="003F742C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11E889C3" w14:textId="77777777" w:rsidR="00AA3A87" w:rsidRDefault="00AA3A87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1EFA853F" w14:textId="08082681" w:rsidR="008B45C8" w:rsidRPr="00AA3A87" w:rsidRDefault="001C0894" w:rsidP="00AA3A87">
      <w:pPr>
        <w:numPr>
          <w:ilvl w:val="0"/>
          <w:numId w:val="1"/>
        </w:numPr>
        <w:tabs>
          <w:tab w:val="center" w:pos="450"/>
          <w:tab w:val="center" w:pos="5760"/>
        </w:tabs>
        <w:ind w:left="45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Xác </w:t>
      </w:r>
      <w:proofErr w:type="gramStart"/>
      <w:r>
        <w:rPr>
          <w:rFonts w:ascii="Times New Roman" w:hAnsi="Times New Roman" w:cs="Times New Roman"/>
          <w:b/>
          <w:bCs/>
        </w:rPr>
        <w:t>nhận  của</w:t>
      </w:r>
      <w:proofErr w:type="gramEnd"/>
      <w:r>
        <w:rPr>
          <w:rFonts w:ascii="Times New Roman" w:hAnsi="Times New Roman" w:cs="Times New Roman"/>
          <w:b/>
          <w:bCs/>
        </w:rPr>
        <w:t xml:space="preserve"> </w:t>
      </w:r>
      <w:r w:rsidR="000C0315" w:rsidRPr="00AA3A87">
        <w:rPr>
          <w:rFonts w:ascii="Times New Roman" w:hAnsi="Times New Roman" w:cs="Times New Roman"/>
          <w:b/>
          <w:bCs/>
        </w:rPr>
        <w:t>Giảng viên</w:t>
      </w:r>
      <w:r w:rsidR="008B45C8" w:rsidRPr="00AA3A87">
        <w:rPr>
          <w:rFonts w:ascii="Times New Roman" w:hAnsi="Times New Roman" w:cs="Times New Roman"/>
          <w:b/>
          <w:bCs/>
        </w:rPr>
        <w:t>:</w:t>
      </w:r>
    </w:p>
    <w:p w14:paraId="0BD69044" w14:textId="77777777" w:rsidR="008B45C8" w:rsidRDefault="008B45C8" w:rsidP="005A3EDD">
      <w:pPr>
        <w:tabs>
          <w:tab w:val="right" w:leader="dot" w:pos="7740"/>
          <w:tab w:val="right" w:leader="dot" w:pos="936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41693407" w14:textId="5D9E76C8" w:rsidR="00BD7547" w:rsidRPr="00BD7547" w:rsidRDefault="001C0894" w:rsidP="005A3EDD">
      <w:pPr>
        <w:tabs>
          <w:tab w:val="right" w:leader="dot" w:pos="7020"/>
          <w:tab w:val="right" w:leader="do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Điểm trước khi điều chỉnh</w:t>
      </w:r>
      <w:r w:rsidR="00BD7547" w:rsidRPr="00BD7547">
        <w:rPr>
          <w:rFonts w:ascii="Times New Roman" w:hAnsi="Times New Roman" w:cs="Times New Roman"/>
        </w:rPr>
        <w:t>:</w:t>
      </w:r>
      <w:r w:rsidR="00124E5C" w:rsidRPr="00124E5C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</w:rPr>
        <w:t>Thành phần điểm được điều chỉnh</w:t>
      </w:r>
      <w:r w:rsidR="00BD7547" w:rsidRPr="00BD7547">
        <w:rPr>
          <w:rFonts w:ascii="Times New Roman" w:hAnsi="Times New Roman" w:cs="Times New Roman"/>
        </w:rPr>
        <w:t>:</w:t>
      </w:r>
      <w:r w:rsidR="00124E5C" w:rsidRPr="00124E5C">
        <w:rPr>
          <w:rFonts w:ascii="Times New Roman" w:hAnsi="Times New Roman" w:cs="Times New Roman"/>
          <w:sz w:val="10"/>
          <w:szCs w:val="10"/>
        </w:rPr>
        <w:tab/>
      </w:r>
    </w:p>
    <w:p w14:paraId="7BFDDAA3" w14:textId="662EB536" w:rsidR="005B3569" w:rsidRDefault="001C0894" w:rsidP="005A3EDD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</w:rPr>
        <w:t>Điểm sau khi điều chỉnh</w:t>
      </w:r>
      <w:r w:rsidR="00BD7547" w:rsidRPr="00BD7547">
        <w:rPr>
          <w:rFonts w:ascii="Times New Roman" w:hAnsi="Times New Roman" w:cs="Times New Roman"/>
        </w:rPr>
        <w:t>:</w:t>
      </w:r>
      <w:r w:rsidR="00BD7547" w:rsidRPr="00124E5C">
        <w:rPr>
          <w:rFonts w:ascii="Times New Roman" w:hAnsi="Times New Roman" w:cs="Times New Roman"/>
          <w:sz w:val="10"/>
          <w:szCs w:val="10"/>
        </w:rPr>
        <w:tab/>
      </w:r>
    </w:p>
    <w:p w14:paraId="54B9A735" w14:textId="77777777" w:rsidR="00BD7547" w:rsidRDefault="00BD7547" w:rsidP="005A3EDD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3AB79B63" w14:textId="275B2FCA" w:rsidR="002545DB" w:rsidRDefault="002545DB" w:rsidP="005A3EDD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30D0EFD2" w14:textId="77777777" w:rsidR="00C60881" w:rsidRDefault="00C60881" w:rsidP="005A3EDD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Hồ sơ kèm theo:</w:t>
      </w:r>
      <w:r w:rsidRPr="00C60881">
        <w:rPr>
          <w:rFonts w:ascii="Times New Roman" w:hAnsi="Times New Roman" w:cs="Times New Roman"/>
          <w:sz w:val="10"/>
          <w:szCs w:val="10"/>
        </w:rPr>
        <w:tab/>
      </w:r>
    </w:p>
    <w:p w14:paraId="5A8D105F" w14:textId="5D8EC424" w:rsidR="00B56F54" w:rsidRDefault="00B56F54" w:rsidP="005429CE">
      <w:pPr>
        <w:tabs>
          <w:tab w:val="left" w:leader="dot" w:pos="851"/>
          <w:tab w:val="left" w:leader="dot" w:pos="1276"/>
          <w:tab w:val="left" w:leader="dot" w:pos="1843"/>
          <w:tab w:val="left" w:leader="dot" w:pos="6946"/>
          <w:tab w:val="left" w:leader="dot" w:pos="9356"/>
        </w:tabs>
        <w:spacing w:before="240"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Cs w:val="24"/>
        </w:rPr>
        <w:t>Ngày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0"/>
          <w:szCs w:val="10"/>
        </w:rPr>
        <w:t xml:space="preserve">               </w:t>
      </w:r>
      <w:r>
        <w:rPr>
          <w:rFonts w:ascii="Times New Roman" w:hAnsi="Times New Roman" w:cs="Times New Roman"/>
          <w:szCs w:val="24"/>
        </w:rPr>
        <w:t>Họ và tên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Cs w:val="24"/>
        </w:rPr>
        <w:t>Chữ ký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70B9F87B" w14:textId="0039CDD3" w:rsidR="007649F0" w:rsidRPr="0095035B" w:rsidRDefault="0095035B" w:rsidP="0095035B">
      <w:pPr>
        <w:spacing w:line="247" w:lineRule="auto"/>
        <w:rPr>
          <w:rFonts w:ascii="Times New Roman" w:hAnsi="Times New Roman" w:cs="Times New Roman"/>
          <w:bCs/>
          <w:i/>
        </w:rPr>
      </w:pPr>
      <w:r w:rsidRPr="0095035B">
        <w:rPr>
          <w:rFonts w:ascii="Times New Roman" w:hAnsi="Times New Roman" w:cs="Times New Roman"/>
          <w:bCs/>
          <w:i/>
        </w:rPr>
        <w:t>Ghi chú: Nếu điểm sau khi điều chỉnh khác điểm trước khi điểu chỉnh, GV làm Phiếu Đề nghị điều chỉnh điểm và gửi cho Phòng Đào tạo kèm Đơn này</w:t>
      </w:r>
    </w:p>
    <w:sectPr w:rsidR="007649F0" w:rsidRPr="0095035B" w:rsidSect="00974371">
      <w:headerReference w:type="default" r:id="rId7"/>
      <w:pgSz w:w="11909" w:h="16834" w:code="9"/>
      <w:pgMar w:top="720" w:right="749" w:bottom="36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68F9B3" w14:textId="77777777" w:rsidR="00395343" w:rsidRDefault="00395343" w:rsidP="00974371">
      <w:r>
        <w:separator/>
      </w:r>
    </w:p>
  </w:endnote>
  <w:endnote w:type="continuationSeparator" w:id="0">
    <w:p w14:paraId="58FD7E2B" w14:textId="77777777" w:rsidR="00395343" w:rsidRDefault="00395343" w:rsidP="00974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DAF2B9" w14:textId="77777777" w:rsidR="00395343" w:rsidRDefault="00395343" w:rsidP="00974371">
      <w:r>
        <w:separator/>
      </w:r>
    </w:p>
  </w:footnote>
  <w:footnote w:type="continuationSeparator" w:id="0">
    <w:p w14:paraId="2202B725" w14:textId="77777777" w:rsidR="00395343" w:rsidRDefault="00395343" w:rsidP="00974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3BE6DA" w14:textId="77777777" w:rsidR="00AF6749" w:rsidRDefault="00AF6749" w:rsidP="00AF6749">
    <w:pPr>
      <w:pStyle w:val="Header"/>
      <w:jc w:val="right"/>
      <w:rPr>
        <w:rFonts w:ascii="Times New Roman" w:hAnsi="Times New Roman"/>
        <w:i/>
        <w:sz w:val="22"/>
        <w:szCs w:val="22"/>
      </w:rPr>
    </w:pPr>
  </w:p>
  <w:p w14:paraId="41C107EF" w14:textId="4CB39644" w:rsidR="000A77C5" w:rsidRDefault="003F276C" w:rsidP="000A77C5">
    <w:pPr>
      <w:pStyle w:val="Header"/>
      <w:jc w:val="right"/>
      <w:rPr>
        <w:rFonts w:ascii="Times New Roman" w:hAnsi="Times New Roman"/>
        <w:i/>
        <w:sz w:val="22"/>
        <w:szCs w:val="22"/>
      </w:rPr>
    </w:pPr>
    <w:r>
      <w:rPr>
        <w:rFonts w:ascii="Times New Roman" w:hAnsi="Times New Roman"/>
        <w:i/>
        <w:sz w:val="22"/>
        <w:szCs w:val="22"/>
      </w:rPr>
      <w:t>Viện ĐTTT</w:t>
    </w:r>
    <w:r w:rsidR="008330BD">
      <w:rPr>
        <w:rFonts w:ascii="Times New Roman" w:hAnsi="Times New Roman"/>
        <w:i/>
        <w:sz w:val="22"/>
        <w:szCs w:val="22"/>
      </w:rPr>
      <w:t>-</w:t>
    </w:r>
    <w:r w:rsidR="00AF6749">
      <w:rPr>
        <w:rFonts w:ascii="Times New Roman" w:hAnsi="Times New Roman"/>
        <w:i/>
        <w:sz w:val="22"/>
        <w:szCs w:val="22"/>
      </w:rPr>
      <w:t>BM.</w:t>
    </w:r>
    <w:r w:rsidR="000A77C5">
      <w:rPr>
        <w:rFonts w:ascii="Times New Roman" w:hAnsi="Times New Roman"/>
        <w:i/>
        <w:sz w:val="22"/>
        <w:szCs w:val="22"/>
      </w:rPr>
      <w:t>20</w:t>
    </w:r>
  </w:p>
  <w:p w14:paraId="5947A523" w14:textId="77777777" w:rsidR="00AF6749" w:rsidRPr="00AF6749" w:rsidRDefault="00AF6749" w:rsidP="00AF6749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164ED"/>
    <w:multiLevelType w:val="hybridMultilevel"/>
    <w:tmpl w:val="3B34A8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TQ0MzMzNTNV0lEKTi0uzszPAykwrAUAVJ092ywAAAA="/>
  </w:docVars>
  <w:rsids>
    <w:rsidRoot w:val="00BD7547"/>
    <w:rsid w:val="00023B65"/>
    <w:rsid w:val="000524ED"/>
    <w:rsid w:val="000855FB"/>
    <w:rsid w:val="000A5451"/>
    <w:rsid w:val="000A77C5"/>
    <w:rsid w:val="000C0315"/>
    <w:rsid w:val="001147F7"/>
    <w:rsid w:val="00124E5C"/>
    <w:rsid w:val="001613E9"/>
    <w:rsid w:val="00184954"/>
    <w:rsid w:val="00194B24"/>
    <w:rsid w:val="001C0894"/>
    <w:rsid w:val="001D4047"/>
    <w:rsid w:val="0022531C"/>
    <w:rsid w:val="002545DB"/>
    <w:rsid w:val="002F6F87"/>
    <w:rsid w:val="003057DE"/>
    <w:rsid w:val="0031397A"/>
    <w:rsid w:val="00356727"/>
    <w:rsid w:val="00370B4D"/>
    <w:rsid w:val="00375422"/>
    <w:rsid w:val="00395343"/>
    <w:rsid w:val="003C09C2"/>
    <w:rsid w:val="003F276C"/>
    <w:rsid w:val="00410504"/>
    <w:rsid w:val="004127E4"/>
    <w:rsid w:val="00431E31"/>
    <w:rsid w:val="00461727"/>
    <w:rsid w:val="00462A45"/>
    <w:rsid w:val="004879A7"/>
    <w:rsid w:val="004A0287"/>
    <w:rsid w:val="005077D9"/>
    <w:rsid w:val="005429CE"/>
    <w:rsid w:val="005547E9"/>
    <w:rsid w:val="00571D4A"/>
    <w:rsid w:val="005A2B47"/>
    <w:rsid w:val="005A3EDD"/>
    <w:rsid w:val="005B3569"/>
    <w:rsid w:val="0062563C"/>
    <w:rsid w:val="0063401A"/>
    <w:rsid w:val="006C3486"/>
    <w:rsid w:val="006D0860"/>
    <w:rsid w:val="006F03C9"/>
    <w:rsid w:val="006F3784"/>
    <w:rsid w:val="006F4D90"/>
    <w:rsid w:val="006F78B0"/>
    <w:rsid w:val="007649F0"/>
    <w:rsid w:val="00770ED9"/>
    <w:rsid w:val="00774257"/>
    <w:rsid w:val="0078120E"/>
    <w:rsid w:val="00797664"/>
    <w:rsid w:val="007D7F1A"/>
    <w:rsid w:val="007E5EDA"/>
    <w:rsid w:val="00820DCA"/>
    <w:rsid w:val="008330BD"/>
    <w:rsid w:val="00872E4F"/>
    <w:rsid w:val="008866F1"/>
    <w:rsid w:val="008B45C8"/>
    <w:rsid w:val="00914999"/>
    <w:rsid w:val="009243FF"/>
    <w:rsid w:val="0095035B"/>
    <w:rsid w:val="0096172D"/>
    <w:rsid w:val="00964BDF"/>
    <w:rsid w:val="00974371"/>
    <w:rsid w:val="009872C5"/>
    <w:rsid w:val="00987A72"/>
    <w:rsid w:val="00990294"/>
    <w:rsid w:val="009D5526"/>
    <w:rsid w:val="00A2092E"/>
    <w:rsid w:val="00A424E1"/>
    <w:rsid w:val="00A431E1"/>
    <w:rsid w:val="00A46A77"/>
    <w:rsid w:val="00A60520"/>
    <w:rsid w:val="00A63C07"/>
    <w:rsid w:val="00AA3A87"/>
    <w:rsid w:val="00AC4BBD"/>
    <w:rsid w:val="00AD6C66"/>
    <w:rsid w:val="00AF6749"/>
    <w:rsid w:val="00B2484D"/>
    <w:rsid w:val="00B56F54"/>
    <w:rsid w:val="00B83604"/>
    <w:rsid w:val="00BC3CBD"/>
    <w:rsid w:val="00BD7547"/>
    <w:rsid w:val="00C02B38"/>
    <w:rsid w:val="00C14D48"/>
    <w:rsid w:val="00C2144A"/>
    <w:rsid w:val="00C60881"/>
    <w:rsid w:val="00CD00EA"/>
    <w:rsid w:val="00CE1ACB"/>
    <w:rsid w:val="00CE4523"/>
    <w:rsid w:val="00D40679"/>
    <w:rsid w:val="00D63152"/>
    <w:rsid w:val="00DA77EF"/>
    <w:rsid w:val="00DD2191"/>
    <w:rsid w:val="00DF4ECE"/>
    <w:rsid w:val="00DF742C"/>
    <w:rsid w:val="00E478FA"/>
    <w:rsid w:val="00ED265B"/>
    <w:rsid w:val="00F27E28"/>
    <w:rsid w:val="00F94734"/>
    <w:rsid w:val="00FE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E26048"/>
  <w15:chartTrackingRefBased/>
  <w15:docId w15:val="{E6A49F01-1D02-4020-BF0A-08F587261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A2B4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97437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74371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97437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74371"/>
    <w:rPr>
      <w:rFonts w:ascii="VNI-Aptima" w:hAnsi="VNI-Aptima" w:cs="Arial"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7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tpanh</dc:creator>
  <cp:keywords/>
  <cp:lastModifiedBy>ANH Nguyen Thi Lan</cp:lastModifiedBy>
  <cp:revision>2</cp:revision>
  <cp:lastPrinted>2011-03-03T06:53:00Z</cp:lastPrinted>
  <dcterms:created xsi:type="dcterms:W3CDTF">2023-03-13T08:53:00Z</dcterms:created>
  <dcterms:modified xsi:type="dcterms:W3CDTF">2023-03-13T08:53:00Z</dcterms:modified>
</cp:coreProperties>
</file>